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1c8a77f962aeebb8704f15a5ea7f2e22ec1eb7"/>
      <w:r>
        <w:t xml:space="preserve">Unit 4 Lesson 3: Half an Equilateral Triangle</w:t>
      </w:r>
      <w:bookmarkEnd w:id="20"/>
    </w:p>
    <w:p>
      <w:pPr>
        <w:pStyle w:val="Heading3"/>
      </w:pPr>
      <w:bookmarkStart w:id="21" w:name="X2f92efec4fc324ebd44490e99213948e3ae7aec"/>
      <w:r>
        <w:t xml:space="preserve">1 Notice and Wonder: Triangle Slic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ketch an equilateral triangle and an altitude from any vertex in the equilateral triangle.</w:t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Xd0815e9b25360ba40898bc90d32a846e63eb0b3"/>
      <w:r>
        <w:t xml:space="preserve">2 Decomposing Equilateral Triangles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Here is an equilateral triangle with side length 2 units and an altitude drawn. Find th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Triangle. " title="" id="1" name="Picture"/>
            <a:graphic>
              <a:graphicData uri="http://schemas.openxmlformats.org/drawingml/2006/picture">
                <pic:pic>
                  <pic:nvPicPr>
                    <pic:cNvPr descr="/app/tmp/embedder-1647548180.65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easure several more of these “half equilateral triangles” by drawing equilateral triangles and altitudes. Compute the ratios of the side lengths of these new triangles.</w:t>
      </w:r>
    </w:p>
    <w:p>
      <w:pPr>
        <w:numPr>
          <w:ilvl w:val="0"/>
          <w:numId w:val="1001"/>
        </w:numPr>
      </w:pPr>
      <w:r>
        <w:t xml:space="preserve">Make a conjecture about side lengths in “half equilateral triangles.”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1485900" cy="2286000"/>
            <wp:effectExtent b="0" l="0" r="0" t="0"/>
            <wp:docPr descr="A 30-60-90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48182.2715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e464ab4d79024b490281bc682be3f6296f40b75"/>
      <w:r>
        <w:t xml:space="preserve">3 Generalize Half Equilateral Triangles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drawing>
          <wp:inline>
            <wp:extent cx="4457700" cy="2971800"/>
            <wp:effectExtent b="0" l="0" r="0" t="0"/>
            <wp:docPr descr="Three triangles. " title="" id="1" name="Picture"/>
            <a:graphic>
              <a:graphicData uri="http://schemas.openxmlformats.org/drawingml/2006/picture">
                <pic:pic>
                  <pic:nvPicPr>
                    <pic:cNvPr descr="/app/tmp/embedder-1647548182.9836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lengths of the 5 unlabeled sides.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 45-45-90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48187.416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30-60-90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48188.2719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16:29Z</dcterms:created>
  <dcterms:modified xsi:type="dcterms:W3CDTF">2022-03-17T20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R6lpB8CS3MyL62HxI8mdIJdR8IkLf7L6BI/Hek6qObOI1W+M6wFobGiHs2PBi2B/OgJ+ivDWpg0w9uVD6cVA==</vt:lpwstr>
  </property>
</Properties>
</file>